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rin japala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pala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 South Weiler Road, Arlington Heights, IL, USA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palau.sori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340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o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